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A0E666" w14:textId="67CD9ED7" w:rsidR="00700D73" w:rsidRDefault="00700D73" w:rsidP="00700D73">
      <w:pPr>
        <w:pStyle w:val="Titre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 xml:space="preserve">. </w:t>
      </w:r>
      <w:r w:rsidRPr="007D54B1">
        <w:rPr>
          <w:bCs w:val="0"/>
          <w:color w:val="444444"/>
          <w:spacing w:val="3"/>
        </w:rPr>
        <w:t>Write an SQL query to print the FIRST_NAME from Worker table after replacing ‘a’ with ‘A’.</w:t>
      </w:r>
    </w:p>
    <w:p w14:paraId="5BB86036" w14:textId="77777777" w:rsidR="007D54B1" w:rsidRDefault="007D54B1" w:rsidP="00700D73">
      <w:pPr>
        <w:pStyle w:val="Titre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</w:p>
    <w:p w14:paraId="1B1B3D6D" w14:textId="77777777" w:rsidR="00D15303" w:rsidRPr="00D15303" w:rsidRDefault="00D15303" w:rsidP="00D15303">
      <w:pPr>
        <w:pStyle w:val="Titre4"/>
        <w:shd w:val="clear" w:color="auto" w:fill="FFFFFF"/>
        <w:spacing w:after="300"/>
        <w:textAlignment w:val="baseline"/>
        <w:rPr>
          <w:b w:val="0"/>
          <w:bCs w:val="0"/>
          <w:i/>
          <w:color w:val="444444"/>
          <w:spacing w:val="3"/>
          <w:sz w:val="32"/>
        </w:rPr>
      </w:pPr>
      <w:r w:rsidRPr="00D15303">
        <w:rPr>
          <w:b w:val="0"/>
          <w:bCs w:val="0"/>
          <w:i/>
          <w:color w:val="444444"/>
          <w:spacing w:val="3"/>
          <w:sz w:val="32"/>
        </w:rPr>
        <w:t xml:space="preserve">SELECT </w:t>
      </w:r>
      <w:proofErr w:type="gramStart"/>
      <w:r w:rsidRPr="00D15303">
        <w:rPr>
          <w:b w:val="0"/>
          <w:bCs w:val="0"/>
          <w:i/>
          <w:color w:val="444444"/>
          <w:spacing w:val="3"/>
          <w:sz w:val="32"/>
        </w:rPr>
        <w:t>REPLACE(</w:t>
      </w:r>
      <w:proofErr w:type="gramEnd"/>
      <w:r w:rsidRPr="00D15303">
        <w:rPr>
          <w:b w:val="0"/>
          <w:bCs w:val="0"/>
          <w:i/>
          <w:color w:val="444444"/>
          <w:spacing w:val="3"/>
          <w:sz w:val="32"/>
        </w:rPr>
        <w:t>FIRST_NAME, 'a', 'A') as FIRST_NAME</w:t>
      </w:r>
    </w:p>
    <w:p w14:paraId="4B4FEF94" w14:textId="7F102D33" w:rsidR="007D54B1" w:rsidRPr="00D15303" w:rsidRDefault="00D15303" w:rsidP="00D15303">
      <w:pPr>
        <w:pStyle w:val="Titre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i/>
          <w:color w:val="444444"/>
          <w:spacing w:val="3"/>
          <w:sz w:val="32"/>
        </w:rPr>
      </w:pPr>
      <w:r w:rsidRPr="00D15303">
        <w:rPr>
          <w:b w:val="0"/>
          <w:bCs w:val="0"/>
          <w:i/>
          <w:color w:val="444444"/>
          <w:spacing w:val="3"/>
          <w:sz w:val="32"/>
        </w:rPr>
        <w:t>FROM Worker;</w:t>
      </w:r>
    </w:p>
    <w:p w14:paraId="54A6D330" w14:textId="77777777" w:rsidR="007D54B1" w:rsidRPr="007D54B1" w:rsidRDefault="007D54B1" w:rsidP="00700D73">
      <w:pPr>
        <w:pStyle w:val="Titre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</w:p>
    <w:p w14:paraId="32B3A847" w14:textId="600718B7" w:rsidR="00700D73" w:rsidRPr="007D54B1" w:rsidRDefault="00700D73" w:rsidP="00700D73">
      <w:pPr>
        <w:pStyle w:val="Titre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  <w:r w:rsidRPr="007D54B1">
        <w:rPr>
          <w:bCs w:val="0"/>
          <w:color w:val="444444"/>
          <w:spacing w:val="3"/>
        </w:rPr>
        <w:t>Q-</w:t>
      </w:r>
      <w:r w:rsidR="00942B10" w:rsidRPr="007D54B1">
        <w:rPr>
          <w:bCs w:val="0"/>
          <w:color w:val="444444"/>
          <w:spacing w:val="3"/>
        </w:rPr>
        <w:t>2</w:t>
      </w:r>
      <w:r w:rsidRPr="007D54B1">
        <w:rPr>
          <w:bCs w:val="0"/>
          <w:color w:val="444444"/>
          <w:spacing w:val="3"/>
        </w:rPr>
        <w:t>. Write an SQL query to print all Worker details from the Worker table order by FIRST_NAME Ascending and DEPARTMENT Descending.</w:t>
      </w:r>
    </w:p>
    <w:p w14:paraId="1F00AAC9" w14:textId="77777777" w:rsidR="007D54B1" w:rsidRPr="00D15303" w:rsidRDefault="007D54B1" w:rsidP="00700D73">
      <w:pPr>
        <w:pStyle w:val="Titre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i/>
          <w:color w:val="444444"/>
          <w:spacing w:val="3"/>
        </w:rPr>
      </w:pPr>
    </w:p>
    <w:p w14:paraId="77A4AC65" w14:textId="5938769E" w:rsidR="007D54B1" w:rsidRPr="00D15303" w:rsidRDefault="00D15303" w:rsidP="00D15303">
      <w:pPr>
        <w:pStyle w:val="Titre4"/>
        <w:shd w:val="clear" w:color="auto" w:fill="FFFFFF"/>
        <w:spacing w:after="300"/>
        <w:textAlignment w:val="baseline"/>
        <w:rPr>
          <w:b w:val="0"/>
          <w:bCs w:val="0"/>
          <w:i/>
          <w:color w:val="444444"/>
          <w:spacing w:val="3"/>
        </w:rPr>
      </w:pPr>
      <w:r w:rsidRPr="00D15303">
        <w:rPr>
          <w:b w:val="0"/>
          <w:bCs w:val="0"/>
          <w:i/>
          <w:color w:val="444444"/>
          <w:spacing w:val="3"/>
        </w:rPr>
        <w:t>SELECT *</w:t>
      </w:r>
      <w:r w:rsidRPr="00D15303">
        <w:rPr>
          <w:b w:val="0"/>
          <w:bCs w:val="0"/>
          <w:i/>
          <w:color w:val="444444"/>
          <w:spacing w:val="3"/>
        </w:rPr>
        <w:t xml:space="preserve"> </w:t>
      </w:r>
      <w:r w:rsidRPr="00D15303">
        <w:rPr>
          <w:b w:val="0"/>
          <w:bCs w:val="0"/>
          <w:i/>
          <w:color w:val="444444"/>
          <w:spacing w:val="3"/>
        </w:rPr>
        <w:t>FROM Worker</w:t>
      </w:r>
      <w:r w:rsidRPr="00D15303">
        <w:rPr>
          <w:b w:val="0"/>
          <w:bCs w:val="0"/>
          <w:i/>
          <w:color w:val="444444"/>
          <w:spacing w:val="3"/>
        </w:rPr>
        <w:t xml:space="preserve"> </w:t>
      </w:r>
      <w:r w:rsidRPr="00D15303">
        <w:rPr>
          <w:b w:val="0"/>
          <w:bCs w:val="0"/>
          <w:i/>
          <w:color w:val="444444"/>
          <w:spacing w:val="3"/>
        </w:rPr>
        <w:t>ORDER BY FIRST_NAME ASC, DEPARTMENT DESC;</w:t>
      </w:r>
    </w:p>
    <w:p w14:paraId="0376948F" w14:textId="77777777" w:rsidR="007D54B1" w:rsidRDefault="007D54B1" w:rsidP="00700D73">
      <w:pPr>
        <w:pStyle w:val="Titre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BA48FDB" w14:textId="066708AE" w:rsidR="00942B10" w:rsidRPr="007D54B1" w:rsidRDefault="00942B10" w:rsidP="00942B10">
      <w:pPr>
        <w:pStyle w:val="Titre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  <w:r w:rsidRPr="007D54B1">
        <w:rPr>
          <w:bCs w:val="0"/>
          <w:color w:val="444444"/>
          <w:spacing w:val="3"/>
        </w:rPr>
        <w:t>Q-3. Write an SQL query to fetch the names of workers who earn the highest salary.</w:t>
      </w:r>
    </w:p>
    <w:p w14:paraId="07F8E79F" w14:textId="77777777" w:rsidR="00D15303" w:rsidRPr="00D15303" w:rsidRDefault="00D15303" w:rsidP="00D15303">
      <w:pPr>
        <w:pStyle w:val="Titre4"/>
        <w:shd w:val="clear" w:color="auto" w:fill="FFFFFF"/>
        <w:spacing w:after="300"/>
        <w:textAlignment w:val="baseline"/>
        <w:rPr>
          <w:b w:val="0"/>
          <w:color w:val="444444"/>
          <w:spacing w:val="3"/>
        </w:rPr>
      </w:pPr>
      <w:r w:rsidRPr="00D15303">
        <w:rPr>
          <w:b w:val="0"/>
          <w:color w:val="444444"/>
          <w:spacing w:val="3"/>
        </w:rPr>
        <w:t xml:space="preserve">SELECT FIRST_NAME, LAST_NAME FROM Worker WHERE Salary = (SELECT </w:t>
      </w:r>
      <w:proofErr w:type="gramStart"/>
      <w:r w:rsidRPr="00D15303">
        <w:rPr>
          <w:b w:val="0"/>
          <w:color w:val="444444"/>
          <w:spacing w:val="3"/>
        </w:rPr>
        <w:t>MAX(</w:t>
      </w:r>
      <w:proofErr w:type="gramEnd"/>
      <w:r w:rsidRPr="00D15303">
        <w:rPr>
          <w:b w:val="0"/>
          <w:color w:val="444444"/>
          <w:spacing w:val="3"/>
        </w:rPr>
        <w:t xml:space="preserve">Salary) FROM Worker); </w:t>
      </w:r>
      <w:bookmarkStart w:id="0" w:name="_GoBack"/>
      <w:bookmarkEnd w:id="0"/>
    </w:p>
    <w:p w14:paraId="72DA82A2" w14:textId="77777777" w:rsidR="00D15303" w:rsidRPr="00D15303" w:rsidRDefault="00D15303" w:rsidP="00D15303">
      <w:pPr>
        <w:pStyle w:val="Titre4"/>
        <w:shd w:val="clear" w:color="auto" w:fill="FFFFFF"/>
        <w:spacing w:before="0"/>
        <w:textAlignment w:val="baseline"/>
        <w:rPr>
          <w:b w:val="0"/>
          <w:color w:val="444444"/>
          <w:spacing w:val="3"/>
        </w:rPr>
      </w:pPr>
      <w:r w:rsidRPr="00D15303">
        <w:rPr>
          <w:b w:val="0"/>
          <w:color w:val="444444"/>
          <w:spacing w:val="3"/>
        </w:rPr>
        <w:t>This query first uses a subquery to find the maximum salary in the Worker table, and then it uses that value to filter the rows in the Worker table to only include those with a salary equal to the maximum. Finally, it selects the FIRST_NAME and LAST_NAME fields from the resulting rows.</w:t>
      </w:r>
    </w:p>
    <w:p w14:paraId="049ED02A" w14:textId="77777777" w:rsidR="00942B10" w:rsidRPr="007A1BB7" w:rsidRDefault="00942B10" w:rsidP="00700D73">
      <w:pPr>
        <w:pStyle w:val="Titre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BFF04F6" w14:textId="77777777" w:rsidR="006D6CCB" w:rsidRDefault="006D6CCB"/>
    <w:sectPr w:rsidR="006D6C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Q0NjczMjczNDRR0lEKTi0uzszPAykwqgUA+TimQSwAAAA="/>
  </w:docVars>
  <w:rsids>
    <w:rsidRoot w:val="006D6CCB"/>
    <w:rsid w:val="006D6CCB"/>
    <w:rsid w:val="00700D73"/>
    <w:rsid w:val="007D54B1"/>
    <w:rsid w:val="00942B10"/>
    <w:rsid w:val="00D15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6B70D5"/>
  <w15:chartTrackingRefBased/>
  <w15:docId w15:val="{BEA9762F-4865-4236-9A89-BE44461D1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4">
    <w:name w:val="heading 4"/>
    <w:basedOn w:val="Normal"/>
    <w:link w:val="Titre4Car"/>
    <w:uiPriority w:val="9"/>
    <w:qFormat/>
    <w:rsid w:val="00700D7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4Car">
    <w:name w:val="Titre 4 Car"/>
    <w:basedOn w:val="Policepardfaut"/>
    <w:link w:val="Titre4"/>
    <w:uiPriority w:val="9"/>
    <w:rsid w:val="00700D73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2898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65037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76036856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111182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9552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1336172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26</Words>
  <Characters>695</Characters>
  <Application>Microsoft Office Word</Application>
  <DocSecurity>0</DocSecurity>
  <Lines>5</Lines>
  <Paragraphs>1</Paragraphs>
  <ScaleCrop>false</ScaleCrop>
  <Company/>
  <LinksUpToDate>false</LinksUpToDate>
  <CharactersWithSpaces>8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PC</cp:lastModifiedBy>
  <cp:revision>5</cp:revision>
  <dcterms:created xsi:type="dcterms:W3CDTF">2021-03-26T13:45:00Z</dcterms:created>
  <dcterms:modified xsi:type="dcterms:W3CDTF">2022-12-16T22:29:00Z</dcterms:modified>
</cp:coreProperties>
</file>